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출석수업과제물</w:t>
      </w:r>
    </w:p>
    <w:bookmarkStart w:id="24" w:name="출석수업과제물"/>
    <w:p>
      <w:pPr>
        <w:pStyle w:val="Heading2"/>
      </w:pPr>
      <w:r>
        <w:t xml:space="preserve">출석수업과제물</w:t>
      </w:r>
    </w:p>
    <w:p>
      <w:pPr>
        <w:numPr>
          <w:ilvl w:val="0"/>
          <w:numId w:val="1001"/>
        </w:numPr>
      </w:pPr>
      <w:r>
        <w:t xml:space="preserve">COVID-19 관련 데이터 시각화의 국내외 사례 3개를 찾고 비교하여 정리하시오. (반드시 2022년 데이터가 포 함된 사례를 사용할 것. 이미지를 캡처하여 한글이나 워드 파일에 첨부할 것. 이미지를 별도의 파일로 제출하 지 말 것) (6점)</w:t>
      </w:r>
    </w:p>
    <w:p>
      <w:pPr>
        <w:numPr>
          <w:ilvl w:val="0"/>
          <w:numId w:val="1001"/>
        </w:numPr>
      </w:pPr>
      <w:r>
        <w:t xml:space="preserve">한스 로즈링의 TED 강의(아래의 URL 이용)를 보고 데이터 시각화의 역할 등 느낀 점을 1페이지 이내로 정리 하시오.(6점)</w:t>
      </w:r>
      <w:r>
        <w:t xml:space="preserve"> </w:t>
      </w:r>
      <w:hyperlink r:id="rId20">
        <w:r>
          <w:rPr>
            <w:rStyle w:val="Hyperlink"/>
          </w:rPr>
          <w:t xml:space="preserve">https://www.ted.com/talks/hans_rosling_let_my_dataset_change_your_mindset</w:t>
        </w:r>
      </w:hyperlink>
      <w:r>
        <w:t xml:space="preserve"> </w:t>
      </w:r>
      <w:r>
        <w:t xml:space="preserve">(오른쪽 아래 메뉴에서 한글 자막 설정 가능)</w:t>
      </w:r>
    </w:p>
    <w:p>
      <w:pPr>
        <w:numPr>
          <w:ilvl w:val="0"/>
          <w:numId w:val="1001"/>
        </w:numPr>
      </w:pPr>
      <w:r>
        <w:t xml:space="preserve">R의 datarium 패키지에 내장된 marketing 데이터셋은 광고 미디어에 사용한 비용과 판매액의 데이터이다. facebook 컬럼은 facebook 광고비로 사용한 금액이고, sales 컬럼은 판매액이다. facebook을 x축, sales를 y 축으로 하는 산점도를 그리시오. facebook을 독립변수(설명변수), sales를 종속변수(반응변수, 결과변수)로 하 는 회귀직선을 산점도 위에 그리시오. 산점도의 제목으로 본인의 학번을 출력하시오. (9점) (힌트: datarium 패 키지를 설치, 로드한 후 콘솔에 dat&lt;-marketing을 입력하면 marketing 데이터셋이 dat에 저장된다)</w:t>
      </w:r>
    </w:p>
    <w:p>
      <w:pPr>
        <w:pStyle w:val="SourceCode"/>
      </w:pPr>
      <w:r>
        <w:rPr>
          <w:rStyle w:val="CommentTok"/>
        </w:rPr>
        <w:t xml:space="preserve"># install.packages("datarium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rium)</w:t>
      </w:r>
      <w:r>
        <w:br/>
      </w:r>
      <w:r>
        <w:rPr>
          <w:rStyle w:val="NormalTok"/>
        </w:rPr>
        <w:t xml:space="preserve">da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arketing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ebook,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facebook 광고비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판매액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202135-36886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bj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acebook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obj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출석수업과제물_files/figure-docx/unnamed-chunk-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www.ted.com/talks/hans_rosling_let_my_dataset_change_your_mind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ted.com/talks/hans_rosling_let_my_dataset_change_your_mind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출석수업과제물</dc:title>
  <dc:creator/>
  <cp:keywords/>
  <dcterms:created xsi:type="dcterms:W3CDTF">2022-05-01T21:14:24Z</dcterms:created>
  <dcterms:modified xsi:type="dcterms:W3CDTF">2022-05-01T21:1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